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B7C3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ருத்துவ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வார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76815B4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ருத்துவ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ட்ட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ூற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டிய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F15732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ருத்துவரிட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்டுமென்றா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ோக்க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னு</w:t>
      </w:r>
      <w:r w:rsidRPr="000F37F4">
        <w:rPr>
          <w:rFonts w:ascii="Arial" w:eastAsia="Times New Roman" w:hAnsi="Arial" w:cs="Arial"/>
          <w:color w:val="434343"/>
        </w:rPr>
        <w:t>.</w:t>
      </w:r>
    </w:p>
    <w:p w14:paraId="64F08EE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க்க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BA793B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ாக்டரிட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லோசனை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ெற்ற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ஸ்பத்திரிய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ிகிச்ச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ெற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ா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ெற்று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ள்கிரேன்</w:t>
      </w:r>
    </w:p>
    <w:p w14:paraId="66DB35E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க்கண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2B028D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சுபத்திரிய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ன்சூரன்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்ட்ரீட்மெண்ட்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ஏத்துக்குவிகளா</w:t>
      </w:r>
    </w:p>
    <w:p w14:paraId="3B1BFAA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ப்படி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தவீத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ஏத்துப்பீங்க</w:t>
      </w:r>
    </w:p>
    <w:p w14:paraId="3B6CA3A1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ங்களுக்குத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ஷண்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ாக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ோம்</w:t>
      </w:r>
    </w:p>
    <w:p w14:paraId="51CE2DB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வ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ாக்க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DBD3B6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ழ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ண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ோ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க்க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F9C7114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டுத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ா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ுவு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க்கனும்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ீங்களே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ஸ்பத்திரிய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ப்பீங்கள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FAAC894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க்க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5DDDE6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வீட்டுச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னும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த்த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ீட்டுக்க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எண்ட்யிருக்கும்</w:t>
      </w:r>
    </w:p>
    <w:p w14:paraId="3BAB2E27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ீட்டுக்க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க்க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ூரம்</w:t>
      </w:r>
    </w:p>
    <w:p w14:paraId="3116623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ள்ள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</w:p>
    <w:p w14:paraId="42C3905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ோன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சலாம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ாக்டர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385D6D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ேங்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ிறப்பீங்க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ஞ்சாக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090B407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ஏ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ங்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க்கவுண்ட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ாச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ீ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ொ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்டாம்</w:t>
      </w:r>
    </w:p>
    <w:p w14:paraId="6A573EE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ேனஜ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வார்</w:t>
      </w:r>
      <w:r w:rsidRPr="000F37F4">
        <w:rPr>
          <w:rFonts w:ascii="Arial" w:eastAsia="Times New Roman" w:hAnsi="Arial" w:cs="Arial"/>
          <w:color w:val="434343"/>
        </w:rPr>
        <w:t xml:space="preserve">? </w:t>
      </w: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ஞ்சுக்கனும்</w:t>
      </w:r>
      <w:r w:rsidRPr="000F37F4">
        <w:rPr>
          <w:rFonts w:ascii="Arial" w:eastAsia="Times New Roman" w:hAnsi="Arial" w:cs="Arial"/>
          <w:color w:val="434343"/>
        </w:rPr>
        <w:t>.</w:t>
      </w:r>
    </w:p>
    <w:p w14:paraId="3015971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உ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ா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டைவேள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ே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யிலி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வர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ஞ்சுக்கனும்</w:t>
      </w:r>
    </w:p>
    <w:p w14:paraId="4751048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ேரத்த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்ச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வோம்</w:t>
      </w:r>
    </w:p>
    <w:p w14:paraId="0A28507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lastRenderedPageBreak/>
        <w:t>ஐய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கைய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ட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க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்க்கோம்</w:t>
      </w:r>
    </w:p>
    <w:p w14:paraId="47A4BF4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Arial" w:eastAsia="Times New Roman" w:hAnsi="Arial" w:cs="Arial"/>
          <w:color w:val="434343"/>
        </w:rPr>
        <w:t>3</w:t>
      </w:r>
      <w:r w:rsidRPr="000F37F4">
        <w:rPr>
          <w:rFonts w:ascii="Nirmala UI" w:eastAsia="Times New Roman" w:hAnsi="Nirmala UI" w:cs="Nirmala UI"/>
          <w:color w:val="434343"/>
        </w:rPr>
        <w:t>பவு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க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</w:p>
    <w:p w14:paraId="1649CD0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ட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்ச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ீ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ப்பீங்க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84C143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யசு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ெரியவங்க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லுக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ுவு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ள்ளத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9AF2C37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ாசத்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ட்டு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ிரு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டிய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03FE4F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ஷத்து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ிரு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டியும்</w:t>
      </w:r>
    </w:p>
    <w:p w14:paraId="4E40A1C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ஏ</w:t>
      </w:r>
      <w:r w:rsidRPr="000F37F4">
        <w:rPr>
          <w:rFonts w:ascii="Arial" w:eastAsia="Times New Roman" w:hAnsi="Arial" w:cs="Arial"/>
          <w:color w:val="434343"/>
        </w:rPr>
        <w:t>.</w:t>
      </w:r>
      <w:r w:rsidRPr="000F37F4">
        <w:rPr>
          <w:rFonts w:ascii="Nirmala UI" w:eastAsia="Times New Roman" w:hAnsi="Nirmala UI" w:cs="Nirmala UI"/>
          <w:color w:val="434343"/>
        </w:rPr>
        <w:t>டி</w:t>
      </w:r>
      <w:r w:rsidRPr="000F37F4">
        <w:rPr>
          <w:rFonts w:ascii="Arial" w:eastAsia="Times New Roman" w:hAnsi="Arial" w:cs="Arial"/>
          <w:color w:val="434343"/>
        </w:rPr>
        <w:t>.</w:t>
      </w:r>
      <w:r w:rsidRPr="000F37F4">
        <w:rPr>
          <w:rFonts w:ascii="Nirmala UI" w:eastAsia="Times New Roman" w:hAnsi="Nirmala UI" w:cs="Nirmala UI"/>
          <w:color w:val="434343"/>
        </w:rPr>
        <w:t>எ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தி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ஞ்ச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ின்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ீட்ட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08BA11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ன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7AFDFF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ோயில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ோம்</w:t>
      </w:r>
    </w:p>
    <w:p w14:paraId="21302D8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ோவி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த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திறப்பாக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ன்னு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யல</w:t>
      </w:r>
    </w:p>
    <w:p w14:paraId="504F2DE4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ப்போ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ூடியிருக்கு</w:t>
      </w:r>
      <w:r w:rsidRPr="000F37F4">
        <w:rPr>
          <w:rFonts w:ascii="Arial" w:eastAsia="Times New Roman" w:hAnsi="Arial" w:cs="Arial"/>
          <w:color w:val="434343"/>
        </w:rPr>
        <w:t xml:space="preserve">.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த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றக்கும்</w:t>
      </w:r>
    </w:p>
    <w:p w14:paraId="08A0773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ெறந்துரு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ொத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மியை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ும்பிட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F0A6EB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ிள்ளையார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ும்படனும்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ந்த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ோவில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E4563D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ழிய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7147D1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ூஜ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ண்ணுவாக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80F752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ப்பட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ூஜ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டிஞ்சது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ைய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ூடுவாங்க</w:t>
      </w:r>
    </w:p>
    <w:p w14:paraId="240D5F6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ூடியைத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ைய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த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றப்பாங்க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012129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ாம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ிசன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ாக்குற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ோவி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ூட்ட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ிகமாயிருந்தா</w:t>
      </w:r>
    </w:p>
    <w:p w14:paraId="4060F83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ர்ம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ிசனத்த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மிய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ாத்துக்க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31F0E0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ிறப்ப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ிசனுத்டு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போ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ட்டண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969F74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ிரசாத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140961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ய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5C9EF4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ாப்புடுற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ே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கிடுச்சு</w:t>
      </w:r>
    </w:p>
    <w:p w14:paraId="7EEC6BB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ா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த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EED939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ோச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ட்லிதா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ொல்றீங்க</w:t>
      </w:r>
    </w:p>
    <w:p w14:paraId="0B44CE2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ப்போ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ம்பா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ட்னியெல்ல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ெட்ட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ாம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9A6232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ோச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ட்ல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ல்லாம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ற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ாவ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த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5A09A91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ாப்பிட்ட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ைய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ழுவண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D567403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ுடும்பத்தோ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ொத்த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த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ர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்க்கோம்</w:t>
      </w:r>
    </w:p>
    <w:p w14:paraId="18AD479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ொத்தமா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க்கா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ிடனும்</w:t>
      </w:r>
    </w:p>
    <w:p w14:paraId="4A9F738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ங்கள்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21F9A1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ி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டனே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ீஙகளே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ுக்கா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ரசீ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ப்பீங்கள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167705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ென்னைக்க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னும்</w:t>
      </w:r>
    </w:p>
    <w:p w14:paraId="284CDF5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ேடைய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ி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820051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டுத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ிக்கெட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னும்</w:t>
      </w:r>
    </w:p>
    <w:p w14:paraId="6F6EFA1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டுத்தபின்னாஅ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ங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ி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F7D6F4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த்த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ுறப்பட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A2269F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ுறப்பட்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ச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ன்னைக்கு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ுறப்பட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54899B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ாடப்பு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னும்</w:t>
      </w:r>
    </w:p>
    <w:p w14:paraId="7D3D47D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2FAA90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களி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லவச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்பதா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534216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ரெண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ழிச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லைய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ல்லலாம்</w:t>
      </w:r>
      <w:r w:rsidRPr="000F37F4">
        <w:rPr>
          <w:rFonts w:ascii="Arial" w:eastAsia="Times New Roman" w:hAnsi="Arial" w:cs="Arial"/>
          <w:color w:val="434343"/>
        </w:rPr>
        <w:t>.</w:t>
      </w:r>
    </w:p>
    <w:p w14:paraId="4BF14EE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ழிய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ும்</w:t>
      </w:r>
    </w:p>
    <w:p w14:paraId="036D6E8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ஊர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ுணிக்கட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837079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ன்னோ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த்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ரனுக்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்ரெ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ல்ல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்</w:t>
      </w:r>
    </w:p>
    <w:p w14:paraId="122BFD8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வு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ட்ரெஸ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ய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CAB2387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ட்ட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றுந்துட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C7EBDF3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ல்ல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549C6D3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்ரெ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டுத்துட்டோம்</w:t>
      </w:r>
    </w:p>
    <w:p w14:paraId="2A5D8BA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ி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ுங்கள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ஐயாயரத்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ே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ள்ளுபட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ண்ட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1C3815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ுணிப்ப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ுவீங்களா</w:t>
      </w:r>
    </w:p>
    <w:p w14:paraId="2447157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தாவ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ள்ளுபட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ங்க</w:t>
      </w:r>
    </w:p>
    <w:p w14:paraId="560E7A8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ாக்டரட்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ரோ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டுப்பூச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ோம்</w:t>
      </w:r>
    </w:p>
    <w:p w14:paraId="047F44C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ங்களைப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ச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ொன்னீங்க</w:t>
      </w:r>
    </w:p>
    <w:p w14:paraId="217ED89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டுப்பூச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டம்பிற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ாங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A48FA12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ி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ிளைவுகள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ாத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CAE41C1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ன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க்கர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ியா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டுப்பூச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லாமா</w:t>
      </w:r>
    </w:p>
    <w:p w14:paraId="441D725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டுப்பூச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்ட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ையைத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ேச்ச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ிட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8B741C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ாய்ச்ச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9642E0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வதந்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ொல்றாங்க</w:t>
      </w:r>
      <w:r w:rsidRPr="000F37F4">
        <w:rPr>
          <w:rFonts w:ascii="Arial" w:eastAsia="Times New Roman" w:hAnsi="Arial" w:cs="Arial"/>
          <w:color w:val="434343"/>
        </w:rPr>
        <w:t xml:space="preserve">. </w:t>
      </w:r>
      <w:r w:rsidRPr="000F37F4">
        <w:rPr>
          <w:rFonts w:ascii="Nirmala UI" w:eastAsia="Times New Roman" w:hAnsi="Nirmala UI" w:cs="Nirmala UI"/>
          <w:color w:val="434343"/>
        </w:rPr>
        <w:t>அ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ம்பலா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34703E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அடுத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ரெண்டாவ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டுப்பூசிய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ோடுறது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66EBA8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சாப்பா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ற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்ன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0F754B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றச்ச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ிடலாம</w:t>
      </w:r>
      <w:r w:rsidRPr="000F37F4">
        <w:rPr>
          <w:rFonts w:ascii="Arial" w:eastAsia="Times New Roman" w:hAnsi="Arial" w:cs="Arial"/>
          <w:color w:val="434343"/>
        </w:rPr>
        <w:t xml:space="preserve">? </w:t>
      </w: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ள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ழிச்ச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ிடன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1B79D1B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ன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</w:t>
      </w:r>
      <w:r w:rsidRPr="000F37F4">
        <w:rPr>
          <w:rFonts w:ascii="Arial" w:eastAsia="Times New Roman" w:hAnsi="Arial" w:cs="Arial"/>
          <w:color w:val="434343"/>
        </w:rPr>
        <w:t xml:space="preserve">. </w:t>
      </w:r>
      <w:r w:rsidRPr="000F37F4">
        <w:rPr>
          <w:rFonts w:ascii="Nirmala UI" w:eastAsia="Times New Roman" w:hAnsi="Nirmala UI" w:cs="Nirmala UI"/>
          <w:color w:val="434343"/>
        </w:rPr>
        <w:t>காலாவ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கம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B7010A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நா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ேட்ட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ரு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த்திட்டீங்க</w:t>
      </w:r>
    </w:p>
    <w:p w14:paraId="053BE470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ாக்ட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ழுதிகொடுத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ற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ம்பென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ேரு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ே</w:t>
      </w:r>
      <w:r w:rsidRPr="000F37F4">
        <w:rPr>
          <w:rFonts w:ascii="Arial" w:eastAsia="Times New Roman" w:hAnsi="Arial" w:cs="Arial"/>
          <w:color w:val="434343"/>
        </w:rPr>
        <w:t>!</w:t>
      </w:r>
    </w:p>
    <w:p w14:paraId="65B7434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ஒன்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ஆ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கக்கவச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29CC32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ுகக்கவச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</w:t>
      </w:r>
    </w:p>
    <w:p w14:paraId="12F85AA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ிருமிநாசின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CBAB98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ன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லைவலி</w:t>
      </w:r>
      <w:r w:rsidRPr="000F37F4">
        <w:rPr>
          <w:rFonts w:ascii="Arial" w:eastAsia="Times New Roman" w:hAnsi="Arial" w:cs="Arial"/>
          <w:color w:val="434343"/>
        </w:rPr>
        <w:t xml:space="preserve">. </w:t>
      </w:r>
      <w:r w:rsidRPr="000F37F4">
        <w:rPr>
          <w:rFonts w:ascii="Nirmala UI" w:eastAsia="Times New Roman" w:hAnsi="Nirmala UI" w:cs="Nirmala UI"/>
          <w:color w:val="434343"/>
        </w:rPr>
        <w:t>தைல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ல்ல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ாத்திர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ிடலாம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26CF38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ளிகை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டையி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ங்களிட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்னெ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8C70FFB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ுவரம்பருப்ப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டல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ருப்ப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ல்ல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7BCE1C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முத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த்தி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</w:t>
      </w:r>
    </w:p>
    <w:p w14:paraId="242E9F1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ன்னெ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ி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ாய்கறிகள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B99B1F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ஆனால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ல்ல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உள்ள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ாய்கறி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ுவுன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ெரியல</w:t>
      </w:r>
    </w:p>
    <w:p w14:paraId="424DE3B8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இ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ாங்கு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ீட்டு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த்த்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ாள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்சிருக்கலாம்</w:t>
      </w:r>
      <w:r w:rsidRPr="000F37F4">
        <w:rPr>
          <w:rFonts w:ascii="Arial" w:eastAsia="Times New Roman" w:hAnsi="Arial" w:cs="Arial"/>
          <w:color w:val="434343"/>
        </w:rPr>
        <w:t>.</w:t>
      </w:r>
    </w:p>
    <w:p w14:paraId="4125D526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எத்த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்அணி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றிக்கடை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ுத்தமா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ற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ிடை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636EDB5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ழுத்துக்கற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</w:t>
      </w:r>
    </w:p>
    <w:p w14:paraId="2EE1457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ற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ற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ணும்</w:t>
      </w:r>
    </w:p>
    <w:p w14:paraId="13339EA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ிலோ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ன்ன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ிலை</w:t>
      </w:r>
      <w:r w:rsidRPr="000F37F4">
        <w:rPr>
          <w:rFonts w:ascii="Arial" w:eastAsia="Times New Roman" w:hAnsi="Arial" w:cs="Arial"/>
          <w:color w:val="434343"/>
        </w:rPr>
        <w:t xml:space="preserve">? </w:t>
      </w:r>
      <w:r w:rsidRPr="000F37F4">
        <w:rPr>
          <w:rFonts w:ascii="Nirmala UI" w:eastAsia="Times New Roman" w:hAnsi="Nirmala UI" w:cs="Nirmala UI"/>
          <w:color w:val="434343"/>
        </w:rPr>
        <w:t>அந்த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றியை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ிளாஸ்டிக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ை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டுப்பீங்கள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3E5B63FC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ாத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ொண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ரண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3178E2A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கோழிக்கற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ுடியெல்லாம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டுத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ருவீக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9B5D65F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வெளியூர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ந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ுறோம்</w:t>
      </w:r>
      <w:r w:rsidRPr="000F37F4">
        <w:rPr>
          <w:rFonts w:ascii="Arial" w:eastAsia="Times New Roman" w:hAnsi="Arial" w:cs="Arial"/>
          <w:color w:val="434343"/>
        </w:rPr>
        <w:t xml:space="preserve">. </w:t>
      </w:r>
      <w:r w:rsidRPr="000F37F4">
        <w:rPr>
          <w:rFonts w:ascii="Nirmala UI" w:eastAsia="Times New Roman" w:hAnsi="Nirmala UI" w:cs="Nirmala UI"/>
          <w:color w:val="434343"/>
        </w:rPr>
        <w:t>எங்கள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ங்குறதுக்க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ட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ேனும்</w:t>
      </w:r>
    </w:p>
    <w:p w14:paraId="5FEDD0A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லேடிச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ந்துருக்கோம்</w:t>
      </w:r>
    </w:p>
    <w:p w14:paraId="416B78B4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உங்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ஹோட்ட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ாதுகாப்ப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30274E5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பதி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ெஞச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பத்திநால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மணிநே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கணக்க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204B576D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ாய்லெட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தண்ண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ரூம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ர்வீ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565A91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வயசானவக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ிகம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றோம்</w:t>
      </w:r>
    </w:p>
    <w:p w14:paraId="2814D5E9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ாய்லெட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ந்தியன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25F1D77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ங்கனும்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ட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வசத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ட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55FA458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ரூ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நம்பர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திவுசெய்யும்போதே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அதையே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ா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ர்வீஸ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டுத்துக்குவீங்களா</w:t>
      </w:r>
      <w:r w:rsidRPr="000F37F4">
        <w:rPr>
          <w:rFonts w:ascii="Arial" w:eastAsia="Times New Roman" w:hAnsi="Arial" w:cs="Arial"/>
          <w:color w:val="434343"/>
        </w:rPr>
        <w:t xml:space="preserve">? </w:t>
      </w:r>
      <w:r w:rsidRPr="000F37F4">
        <w:rPr>
          <w:rFonts w:ascii="Nirmala UI" w:eastAsia="Times New Roman" w:hAnsi="Nirmala UI" w:cs="Nirmala UI"/>
          <w:color w:val="434343"/>
        </w:rPr>
        <w:t>இல்லைனா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பக்கத்த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ஹோட்டல்ல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சாப்பிடனுமா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7D4B44EE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தூரம்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வ்வளவ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4BA05153" w14:textId="77777777" w:rsidR="000F37F4" w:rsidRPr="000F37F4" w:rsidRDefault="000F37F4" w:rsidP="000F37F4">
      <w:pPr>
        <w:spacing w:before="240" w:after="240" w:line="240" w:lineRule="auto"/>
        <w:ind w:firstLine="0"/>
        <w:jc w:val="left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0F37F4">
        <w:rPr>
          <w:rFonts w:ascii="Nirmala UI" w:eastAsia="Times New Roman" w:hAnsi="Nirmala UI" w:cs="Nirmala UI"/>
          <w:color w:val="434343"/>
        </w:rPr>
        <w:t>டேஸ்டு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எப்படி</w:t>
      </w:r>
      <w:r w:rsidRPr="000F37F4">
        <w:rPr>
          <w:rFonts w:ascii="Arial" w:eastAsia="Times New Roman" w:hAnsi="Arial" w:cs="Arial"/>
          <w:color w:val="434343"/>
        </w:rPr>
        <w:t xml:space="preserve"> </w:t>
      </w:r>
      <w:r w:rsidRPr="000F37F4">
        <w:rPr>
          <w:rFonts w:ascii="Nirmala UI" w:eastAsia="Times New Roman" w:hAnsi="Nirmala UI" w:cs="Nirmala UI"/>
          <w:color w:val="434343"/>
        </w:rPr>
        <w:t>இருக்கும்</w:t>
      </w:r>
      <w:r w:rsidRPr="000F37F4">
        <w:rPr>
          <w:rFonts w:ascii="Arial" w:eastAsia="Times New Roman" w:hAnsi="Arial" w:cs="Arial"/>
          <w:color w:val="434343"/>
        </w:rPr>
        <w:t>?</w:t>
      </w:r>
    </w:p>
    <w:p w14:paraId="0DDC8A6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S0sDAwN7MAAiUdpeDU4uLM/DyQAsNaAGT+C8ksAAAA"/>
  </w:docVars>
  <w:rsids>
    <w:rsidRoot w:val="000F37F4"/>
    <w:rsid w:val="000F37F4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D0644"/>
  <w15:chartTrackingRefBased/>
  <w15:docId w15:val="{9D652FA3-3AA8-44C2-881D-231B19C95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paragraph" w:styleId="Heading3">
    <w:name w:val="heading 3"/>
    <w:basedOn w:val="Normal"/>
    <w:link w:val="Heading3Char"/>
    <w:uiPriority w:val="9"/>
    <w:qFormat/>
    <w:rsid w:val="000F37F4"/>
    <w:pPr>
      <w:spacing w:before="100" w:beforeAutospacing="1" w:after="100" w:afterAutospacing="1" w:line="240" w:lineRule="auto"/>
      <w:ind w:firstLine="0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37F4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8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62</Words>
  <Characters>3777</Characters>
  <Application>Microsoft Office Word</Application>
  <DocSecurity>0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9:00Z</dcterms:created>
  <dcterms:modified xsi:type="dcterms:W3CDTF">2021-12-15T17:00:00Z</dcterms:modified>
</cp:coreProperties>
</file>